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DE5E14" w14:textId="77777777" w:rsidR="00632855" w:rsidRPr="00A410F7" w:rsidRDefault="00632855">
      <w:pPr>
        <w:rPr>
          <w:rFonts w:ascii="Times New Roman" w:hAnsi="Times New Roman" w:cs="Times New Roman"/>
        </w:rPr>
      </w:pPr>
      <w:r w:rsidRPr="00A410F7">
        <w:rPr>
          <w:rFonts w:ascii="Times New Roman" w:hAnsi="Times New Roman" w:cs="Times New Roman"/>
        </w:rPr>
        <w:t>In a satisfactory manner as will be determined by the City‘s Management Analyst, Grantee shall execute:</w:t>
      </w:r>
    </w:p>
    <w:p w14:paraId="0ECBF524" w14:textId="77777777" w:rsidR="00632855" w:rsidRPr="00A410F7" w:rsidRDefault="00A410F7" w:rsidP="00A410F7">
      <w:pPr>
        <w:tabs>
          <w:tab w:val="left" w:pos="1057"/>
        </w:tabs>
        <w:rPr>
          <w:rFonts w:ascii="Times New Roman" w:hAnsi="Times New Roman" w:cs="Times New Roman"/>
        </w:rPr>
      </w:pPr>
      <w:r w:rsidRPr="00A410F7">
        <w:rPr>
          <w:rFonts w:ascii="Times New Roman" w:hAnsi="Times New Roman" w:cs="Times New Roman"/>
        </w:rPr>
        <w:tab/>
      </w:r>
    </w:p>
    <w:p w14:paraId="418831AE" w14:textId="77777777" w:rsidR="00632855" w:rsidRPr="00A410F7" w:rsidRDefault="00632855" w:rsidP="00632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410F7">
        <w:rPr>
          <w:rFonts w:ascii="Times New Roman" w:hAnsi="Times New Roman" w:cs="Times New Roman"/>
        </w:rPr>
        <w:t>Service Specification</w:t>
      </w:r>
    </w:p>
    <w:p w14:paraId="20E6C49E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5011A429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4FD38CAA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01C83273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78440D56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65C098D9" w14:textId="77777777" w:rsidR="00632855" w:rsidRDefault="00632855" w:rsidP="00632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410F7">
        <w:rPr>
          <w:rFonts w:ascii="Times New Roman" w:hAnsi="Times New Roman" w:cs="Times New Roman"/>
        </w:rPr>
        <w:t>Timeline</w:t>
      </w:r>
    </w:p>
    <w:p w14:paraId="28B4B04C" w14:textId="77777777" w:rsidR="00551C39" w:rsidRDefault="00551C39" w:rsidP="00551C39">
      <w:pPr>
        <w:rPr>
          <w:rFonts w:ascii="Times New Roman" w:hAnsi="Times New Roman" w:cs="Times New Roman"/>
        </w:rPr>
      </w:pPr>
    </w:p>
    <w:p w14:paraId="36DC29ED" w14:textId="77777777" w:rsidR="00551C39" w:rsidRDefault="00551C39" w:rsidP="00551C3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45"/>
        <w:gridCol w:w="3005"/>
      </w:tblGrid>
      <w:tr w:rsidR="00551C39" w14:paraId="2AC23D51" w14:textId="77777777" w:rsidTr="00F909F1">
        <w:tc>
          <w:tcPr>
            <w:tcW w:w="6498" w:type="dxa"/>
          </w:tcPr>
          <w:p w14:paraId="37414C87" w14:textId="77777777" w:rsidR="00551C39" w:rsidRPr="00551C39" w:rsidRDefault="00551C39" w:rsidP="00551C39">
            <w:pPr>
              <w:rPr>
                <w:rFonts w:ascii="Times New Roman" w:hAnsi="Times New Roman" w:cs="Times New Roman"/>
              </w:rPr>
            </w:pPr>
            <w:r w:rsidRPr="00551C39">
              <w:rPr>
                <w:rFonts w:ascii="Arial" w:hAnsi="Arial" w:cs="Arial"/>
                <w:b/>
                <w:bCs/>
                <w:u w:val="single"/>
              </w:rPr>
              <w:t>Task/Activities</w:t>
            </w:r>
          </w:p>
        </w:tc>
        <w:tc>
          <w:tcPr>
            <w:tcW w:w="3078" w:type="dxa"/>
          </w:tcPr>
          <w:p w14:paraId="5F21B24E" w14:textId="77777777" w:rsidR="00551C39" w:rsidRPr="00551C39" w:rsidRDefault="00551C39" w:rsidP="00551C39">
            <w:pPr>
              <w:rPr>
                <w:rFonts w:ascii="Times New Roman" w:hAnsi="Times New Roman" w:cs="Times New Roman"/>
                <w:sz w:val="20"/>
              </w:rPr>
            </w:pPr>
            <w:r w:rsidRPr="00551C39">
              <w:rPr>
                <w:rFonts w:ascii="Arial" w:hAnsi="Arial" w:cs="Arial"/>
                <w:b/>
                <w:bCs/>
                <w:sz w:val="20"/>
                <w:u w:val="single"/>
              </w:rPr>
              <w:t>Month</w:t>
            </w:r>
          </w:p>
        </w:tc>
      </w:tr>
      <w:tr w:rsidR="00551C39" w14:paraId="24F633DE" w14:textId="77777777" w:rsidTr="0053139D">
        <w:tc>
          <w:tcPr>
            <w:tcW w:w="9576" w:type="dxa"/>
            <w:gridSpan w:val="2"/>
          </w:tcPr>
          <w:p w14:paraId="78B7243D" w14:textId="77777777" w:rsidR="00551C39" w:rsidRPr="00551C39" w:rsidRDefault="00551C39" w:rsidP="00551C39">
            <w:pPr>
              <w:rPr>
                <w:rFonts w:ascii="Times New Roman" w:hAnsi="Times New Roman" w:cs="Times New Roman"/>
              </w:rPr>
            </w:pPr>
            <w:r w:rsidRPr="00551C39">
              <w:rPr>
                <w:rFonts w:ascii="Arial" w:hAnsi="Arial" w:cs="Arial"/>
                <w:b/>
              </w:rPr>
              <w:t>1</w:t>
            </w:r>
            <w:r w:rsidRPr="00551C39">
              <w:rPr>
                <w:rFonts w:ascii="Arial" w:hAnsi="Arial" w:cs="Arial"/>
                <w:b/>
                <w:vertAlign w:val="superscript"/>
              </w:rPr>
              <w:t>st</w:t>
            </w:r>
            <w:r w:rsidR="00D23C30">
              <w:rPr>
                <w:rFonts w:ascii="Arial" w:hAnsi="Arial" w:cs="Arial"/>
                <w:b/>
              </w:rPr>
              <w:t xml:space="preserve"> Term (July 1 – December 31</w:t>
            </w:r>
            <w:r w:rsidRPr="00551C39">
              <w:rPr>
                <w:rFonts w:ascii="Arial" w:hAnsi="Arial" w:cs="Arial"/>
                <w:b/>
              </w:rPr>
              <w:t>)</w:t>
            </w:r>
          </w:p>
        </w:tc>
      </w:tr>
      <w:tr w:rsidR="00551C39" w14:paraId="640F9B24" w14:textId="77777777" w:rsidTr="00F909F1">
        <w:tc>
          <w:tcPr>
            <w:tcW w:w="6498" w:type="dxa"/>
          </w:tcPr>
          <w:p w14:paraId="1430A14B" w14:textId="77777777" w:rsidR="00551C39" w:rsidRDefault="00551C39" w:rsidP="00551C3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28A88553" w14:textId="77777777" w:rsidR="00551C39" w:rsidRDefault="00551C39" w:rsidP="00551C39">
            <w:pPr>
              <w:rPr>
                <w:rFonts w:ascii="Times New Roman" w:hAnsi="Times New Roman" w:cs="Times New Roman"/>
              </w:rPr>
            </w:pPr>
          </w:p>
        </w:tc>
      </w:tr>
      <w:tr w:rsidR="00551C39" w14:paraId="61919815" w14:textId="77777777" w:rsidTr="00437C98">
        <w:tc>
          <w:tcPr>
            <w:tcW w:w="9576" w:type="dxa"/>
            <w:gridSpan w:val="2"/>
          </w:tcPr>
          <w:p w14:paraId="45BF93B0" w14:textId="77777777" w:rsidR="00551C39" w:rsidRPr="00551C39" w:rsidRDefault="00551C39" w:rsidP="00551C39">
            <w:pPr>
              <w:rPr>
                <w:rFonts w:ascii="Times New Roman" w:hAnsi="Times New Roman" w:cs="Times New Roman"/>
              </w:rPr>
            </w:pPr>
            <w:r w:rsidRPr="00551C39">
              <w:rPr>
                <w:rFonts w:ascii="Arial" w:hAnsi="Arial" w:cs="Arial"/>
                <w:b/>
              </w:rPr>
              <w:t>2</w:t>
            </w:r>
            <w:r w:rsidRPr="00551C39">
              <w:rPr>
                <w:rFonts w:ascii="Arial" w:hAnsi="Arial" w:cs="Arial"/>
                <w:b/>
                <w:vertAlign w:val="superscript"/>
              </w:rPr>
              <w:t>nd</w:t>
            </w:r>
            <w:r w:rsidR="00D23C30">
              <w:rPr>
                <w:rFonts w:ascii="Arial" w:hAnsi="Arial" w:cs="Arial"/>
                <w:b/>
              </w:rPr>
              <w:t xml:space="preserve"> Term (January 1 – June 30</w:t>
            </w:r>
            <w:r w:rsidRPr="00551C39">
              <w:rPr>
                <w:rFonts w:ascii="Arial" w:hAnsi="Arial" w:cs="Arial"/>
                <w:b/>
              </w:rPr>
              <w:t>)</w:t>
            </w:r>
          </w:p>
        </w:tc>
      </w:tr>
      <w:tr w:rsidR="00551C39" w14:paraId="5D117FF7" w14:textId="77777777" w:rsidTr="00F909F1">
        <w:tc>
          <w:tcPr>
            <w:tcW w:w="6498" w:type="dxa"/>
          </w:tcPr>
          <w:p w14:paraId="298452F8" w14:textId="77777777" w:rsidR="00551C39" w:rsidRDefault="00551C39" w:rsidP="00551C3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546FB8CD" w14:textId="77777777" w:rsidR="00551C39" w:rsidRDefault="00551C39" w:rsidP="00551C39">
            <w:pPr>
              <w:rPr>
                <w:rFonts w:ascii="Times New Roman" w:hAnsi="Times New Roman" w:cs="Times New Roman"/>
              </w:rPr>
            </w:pPr>
          </w:p>
        </w:tc>
      </w:tr>
    </w:tbl>
    <w:p w14:paraId="03670B5D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232BA017" w14:textId="77777777" w:rsidR="00F909F1" w:rsidRDefault="00F909F1" w:rsidP="00632855">
      <w:pPr>
        <w:rPr>
          <w:rFonts w:ascii="Times New Roman" w:hAnsi="Times New Roman" w:cs="Times New Roman"/>
        </w:rPr>
        <w:sectPr w:rsidR="00F909F1" w:rsidSect="00632855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BA959C3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0AE56BA7" w14:textId="77777777" w:rsidR="00632855" w:rsidRPr="00A410F7" w:rsidRDefault="00632855" w:rsidP="00632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410F7">
        <w:rPr>
          <w:rFonts w:ascii="Times New Roman" w:hAnsi="Times New Roman" w:cs="Times New Roman"/>
        </w:rPr>
        <w:t>Project Outcome and Evaluation</w:t>
      </w:r>
    </w:p>
    <w:p w14:paraId="1E5FA908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Y="-27"/>
        <w:tblW w:w="133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3420"/>
        <w:gridCol w:w="2520"/>
        <w:gridCol w:w="1260"/>
        <w:gridCol w:w="3543"/>
      </w:tblGrid>
      <w:tr w:rsidR="006765E6" w:rsidRPr="00252F21" w14:paraId="48FF2D9B" w14:textId="77777777" w:rsidTr="004F20A1">
        <w:trPr>
          <w:trHeight w:val="543"/>
        </w:trPr>
        <w:tc>
          <w:tcPr>
            <w:tcW w:w="2628" w:type="dxa"/>
            <w:shd w:val="clear" w:color="auto" w:fill="auto"/>
            <w:noWrap/>
            <w:vAlign w:val="center"/>
            <w:hideMark/>
          </w:tcPr>
          <w:p w14:paraId="56E456B2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51C39">
              <w:rPr>
                <w:rFonts w:ascii="Arial" w:hAnsi="Arial" w:cs="Arial"/>
                <w:b/>
                <w:bCs/>
                <w:color w:val="000000"/>
              </w:rPr>
              <w:t>Program Component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10DECCC0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51C39">
              <w:rPr>
                <w:rFonts w:ascii="Arial" w:hAnsi="Arial" w:cs="Arial"/>
                <w:b/>
                <w:bCs/>
                <w:color w:val="000000"/>
              </w:rPr>
              <w:t>Program Outcome</w:t>
            </w:r>
          </w:p>
        </w:tc>
        <w:tc>
          <w:tcPr>
            <w:tcW w:w="2520" w:type="dxa"/>
            <w:shd w:val="clear" w:color="auto" w:fill="auto"/>
            <w:noWrap/>
            <w:vAlign w:val="center"/>
            <w:hideMark/>
          </w:tcPr>
          <w:p w14:paraId="4E618C4F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51C39">
              <w:rPr>
                <w:rFonts w:ascii="Arial" w:hAnsi="Arial" w:cs="Arial"/>
                <w:b/>
                <w:bCs/>
                <w:color w:val="000000"/>
              </w:rPr>
              <w:t>Indicator/ Measurement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F509323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51C39">
              <w:rPr>
                <w:rFonts w:ascii="Arial" w:hAnsi="Arial" w:cs="Arial"/>
                <w:b/>
                <w:bCs/>
                <w:color w:val="000000"/>
              </w:rPr>
              <w:t>Goal</w:t>
            </w:r>
          </w:p>
        </w:tc>
        <w:tc>
          <w:tcPr>
            <w:tcW w:w="3543" w:type="dxa"/>
            <w:vAlign w:val="center"/>
          </w:tcPr>
          <w:p w14:paraId="2129506D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51C39">
              <w:rPr>
                <w:rFonts w:ascii="Arial" w:hAnsi="Arial" w:cs="Arial"/>
                <w:b/>
                <w:bCs/>
                <w:color w:val="000000"/>
              </w:rPr>
              <w:t>Evaluation Method</w:t>
            </w:r>
          </w:p>
        </w:tc>
      </w:tr>
      <w:tr w:rsidR="006765E6" w:rsidRPr="00252F21" w14:paraId="1769139B" w14:textId="77777777" w:rsidTr="004F20A1">
        <w:trPr>
          <w:trHeight w:val="739"/>
        </w:trPr>
        <w:tc>
          <w:tcPr>
            <w:tcW w:w="2628" w:type="dxa"/>
            <w:shd w:val="clear" w:color="auto" w:fill="auto"/>
            <w:hideMark/>
          </w:tcPr>
          <w:p w14:paraId="00855C25" w14:textId="77777777" w:rsidR="006765E6" w:rsidRPr="00551C39" w:rsidRDefault="006765E6" w:rsidP="006765E6">
            <w:pPr>
              <w:rPr>
                <w:rFonts w:ascii="Arial" w:hAnsi="Arial" w:cs="Arial"/>
                <w:i/>
                <w:iCs/>
                <w:color w:val="000000"/>
              </w:rPr>
            </w:pPr>
            <w:r w:rsidRPr="00551C39">
              <w:rPr>
                <w:rFonts w:ascii="Arial" w:hAnsi="Arial" w:cs="Arial"/>
                <w:i/>
                <w:iCs/>
                <w:color w:val="000000"/>
              </w:rPr>
              <w:t>School Preparedness</w:t>
            </w:r>
          </w:p>
        </w:tc>
        <w:tc>
          <w:tcPr>
            <w:tcW w:w="3420" w:type="dxa"/>
            <w:shd w:val="clear" w:color="auto" w:fill="auto"/>
            <w:hideMark/>
          </w:tcPr>
          <w:p w14:paraId="172C99D6" w14:textId="77777777" w:rsidR="006765E6" w:rsidRPr="00551C39" w:rsidRDefault="006765E6" w:rsidP="006765E6">
            <w:pPr>
              <w:rPr>
                <w:rFonts w:ascii="Arial" w:hAnsi="Arial" w:cs="Arial"/>
                <w:i/>
                <w:iCs/>
                <w:color w:val="000000"/>
              </w:rPr>
            </w:pPr>
            <w:r w:rsidRPr="00551C39">
              <w:rPr>
                <w:rFonts w:ascii="Arial" w:hAnsi="Arial" w:cs="Arial"/>
                <w:i/>
                <w:iCs/>
                <w:color w:val="000000"/>
              </w:rPr>
              <w:t>Students return to class with adequate supplies</w:t>
            </w:r>
          </w:p>
        </w:tc>
        <w:tc>
          <w:tcPr>
            <w:tcW w:w="2520" w:type="dxa"/>
            <w:shd w:val="clear" w:color="auto" w:fill="auto"/>
            <w:hideMark/>
          </w:tcPr>
          <w:p w14:paraId="25166888" w14:textId="77777777" w:rsidR="006765E6" w:rsidRPr="00551C39" w:rsidRDefault="006765E6" w:rsidP="006765E6">
            <w:pPr>
              <w:rPr>
                <w:rFonts w:ascii="Arial" w:hAnsi="Arial" w:cs="Arial"/>
                <w:i/>
                <w:iCs/>
                <w:color w:val="000000"/>
              </w:rPr>
            </w:pPr>
            <w:r w:rsidRPr="00551C39">
              <w:rPr>
                <w:rFonts w:ascii="Arial" w:hAnsi="Arial" w:cs="Arial"/>
                <w:i/>
                <w:iCs/>
                <w:color w:val="000000"/>
              </w:rPr>
              <w:t># of backpacks distributed</w:t>
            </w:r>
          </w:p>
        </w:tc>
        <w:tc>
          <w:tcPr>
            <w:tcW w:w="1260" w:type="dxa"/>
            <w:shd w:val="clear" w:color="auto" w:fill="auto"/>
            <w:hideMark/>
          </w:tcPr>
          <w:p w14:paraId="67B4FAD0" w14:textId="77777777" w:rsidR="006765E6" w:rsidRPr="00551C39" w:rsidRDefault="006765E6" w:rsidP="006765E6">
            <w:pPr>
              <w:rPr>
                <w:rFonts w:ascii="Arial" w:hAnsi="Arial" w:cs="Arial"/>
                <w:i/>
                <w:iCs/>
                <w:color w:val="000000"/>
              </w:rPr>
            </w:pPr>
            <w:r w:rsidRPr="00551C39">
              <w:rPr>
                <w:rFonts w:ascii="Arial" w:hAnsi="Arial" w:cs="Arial"/>
                <w:i/>
                <w:iCs/>
                <w:color w:val="000000"/>
              </w:rPr>
              <w:t>100</w:t>
            </w:r>
          </w:p>
        </w:tc>
        <w:tc>
          <w:tcPr>
            <w:tcW w:w="3543" w:type="dxa"/>
          </w:tcPr>
          <w:p w14:paraId="2506F81C" w14:textId="77777777" w:rsidR="006765E6" w:rsidRPr="00551C39" w:rsidRDefault="006765E6" w:rsidP="006765E6">
            <w:pPr>
              <w:rPr>
                <w:rFonts w:ascii="Arial" w:hAnsi="Arial" w:cs="Arial"/>
                <w:i/>
                <w:iCs/>
                <w:color w:val="000000"/>
              </w:rPr>
            </w:pPr>
            <w:r w:rsidRPr="00551C39">
              <w:rPr>
                <w:rFonts w:ascii="Arial" w:hAnsi="Arial" w:cs="Arial"/>
                <w:i/>
                <w:iCs/>
                <w:color w:val="000000"/>
              </w:rPr>
              <w:t>Perform at tabu</w:t>
            </w:r>
            <w:r w:rsidR="00D907D9" w:rsidRPr="00551C39">
              <w:rPr>
                <w:rFonts w:ascii="Arial" w:hAnsi="Arial" w:cs="Arial"/>
                <w:i/>
                <w:iCs/>
                <w:color w:val="000000"/>
              </w:rPr>
              <w:t>lation of backpacks distributed against those remaining or survey 3</w:t>
            </w:r>
            <w:r w:rsidR="00D907D9" w:rsidRPr="00551C39">
              <w:rPr>
                <w:rFonts w:ascii="Arial" w:hAnsi="Arial" w:cs="Arial"/>
                <w:i/>
                <w:iCs/>
                <w:color w:val="000000"/>
                <w:vertAlign w:val="superscript"/>
              </w:rPr>
              <w:t>rd</w:t>
            </w:r>
            <w:r w:rsidR="00D907D9" w:rsidRPr="00551C39">
              <w:rPr>
                <w:rFonts w:ascii="Arial" w:hAnsi="Arial" w:cs="Arial"/>
                <w:i/>
                <w:iCs/>
                <w:color w:val="000000"/>
              </w:rPr>
              <w:t xml:space="preserve"> graders</w:t>
            </w:r>
          </w:p>
        </w:tc>
      </w:tr>
      <w:tr w:rsidR="006765E6" w:rsidRPr="00252F21" w14:paraId="1F71E47A" w14:textId="77777777" w:rsidTr="004F20A1">
        <w:trPr>
          <w:trHeight w:val="289"/>
        </w:trPr>
        <w:tc>
          <w:tcPr>
            <w:tcW w:w="2628" w:type="dxa"/>
            <w:shd w:val="clear" w:color="auto" w:fill="auto"/>
            <w:noWrap/>
            <w:vAlign w:val="bottom"/>
            <w:hideMark/>
          </w:tcPr>
          <w:p w14:paraId="3521D516" w14:textId="77777777" w:rsidR="006765E6" w:rsidRPr="00551C39" w:rsidRDefault="006765E6" w:rsidP="006765E6">
            <w:pPr>
              <w:rPr>
                <w:rFonts w:ascii="Calibri" w:hAnsi="Calibri"/>
                <w:color w:val="000000"/>
              </w:rPr>
            </w:pPr>
            <w:r w:rsidRPr="00551C39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420" w:type="dxa"/>
            <w:shd w:val="clear" w:color="auto" w:fill="auto"/>
            <w:vAlign w:val="center"/>
            <w:hideMark/>
          </w:tcPr>
          <w:p w14:paraId="6DF8742C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2520" w:type="dxa"/>
            <w:shd w:val="clear" w:color="auto" w:fill="auto"/>
            <w:vAlign w:val="center"/>
            <w:hideMark/>
          </w:tcPr>
          <w:p w14:paraId="6F8DAB40" w14:textId="77777777" w:rsidR="006765E6" w:rsidRPr="00551C39" w:rsidRDefault="006765E6" w:rsidP="006765E6">
            <w:pPr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8EFAC6A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3543" w:type="dxa"/>
          </w:tcPr>
          <w:p w14:paraId="0DB62338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6765E6" w:rsidRPr="00252F21" w14:paraId="6860D1AF" w14:textId="77777777" w:rsidTr="004F20A1">
        <w:trPr>
          <w:trHeight w:val="289"/>
        </w:trPr>
        <w:tc>
          <w:tcPr>
            <w:tcW w:w="2628" w:type="dxa"/>
            <w:shd w:val="clear" w:color="auto" w:fill="auto"/>
            <w:noWrap/>
            <w:vAlign w:val="bottom"/>
            <w:hideMark/>
          </w:tcPr>
          <w:p w14:paraId="6F56DA95" w14:textId="77777777" w:rsidR="006765E6" w:rsidRPr="00551C39" w:rsidRDefault="006765E6" w:rsidP="006765E6">
            <w:pPr>
              <w:rPr>
                <w:rFonts w:ascii="Calibri" w:hAnsi="Calibri"/>
                <w:color w:val="000000"/>
              </w:rPr>
            </w:pPr>
            <w:r w:rsidRPr="00551C39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420" w:type="dxa"/>
            <w:shd w:val="clear" w:color="auto" w:fill="auto"/>
            <w:vAlign w:val="center"/>
            <w:hideMark/>
          </w:tcPr>
          <w:p w14:paraId="720C8428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2520" w:type="dxa"/>
            <w:shd w:val="clear" w:color="auto" w:fill="auto"/>
            <w:vAlign w:val="center"/>
            <w:hideMark/>
          </w:tcPr>
          <w:p w14:paraId="6536E073" w14:textId="77777777" w:rsidR="006765E6" w:rsidRPr="00551C39" w:rsidRDefault="006765E6" w:rsidP="006765E6">
            <w:pPr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54D879A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3543" w:type="dxa"/>
          </w:tcPr>
          <w:p w14:paraId="0A57E109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6765E6" w:rsidRPr="00252F21" w14:paraId="7C047C44" w14:textId="77777777" w:rsidTr="004F20A1">
        <w:trPr>
          <w:trHeight w:val="289"/>
        </w:trPr>
        <w:tc>
          <w:tcPr>
            <w:tcW w:w="2628" w:type="dxa"/>
            <w:shd w:val="clear" w:color="auto" w:fill="auto"/>
            <w:noWrap/>
            <w:vAlign w:val="bottom"/>
            <w:hideMark/>
          </w:tcPr>
          <w:p w14:paraId="65592859" w14:textId="77777777" w:rsidR="006765E6" w:rsidRPr="00551C39" w:rsidRDefault="006765E6" w:rsidP="006765E6">
            <w:pPr>
              <w:rPr>
                <w:rFonts w:ascii="Calibri" w:hAnsi="Calibri"/>
                <w:color w:val="000000"/>
              </w:rPr>
            </w:pPr>
            <w:r w:rsidRPr="00551C39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420" w:type="dxa"/>
            <w:shd w:val="clear" w:color="auto" w:fill="auto"/>
            <w:vAlign w:val="center"/>
            <w:hideMark/>
          </w:tcPr>
          <w:p w14:paraId="286DCF40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2520" w:type="dxa"/>
            <w:shd w:val="clear" w:color="auto" w:fill="auto"/>
            <w:vAlign w:val="center"/>
            <w:hideMark/>
          </w:tcPr>
          <w:p w14:paraId="17B499D4" w14:textId="77777777" w:rsidR="006765E6" w:rsidRPr="00551C39" w:rsidRDefault="006765E6" w:rsidP="006765E6">
            <w:pPr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67E09C0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  <w:r w:rsidRPr="00551C39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3543" w:type="dxa"/>
          </w:tcPr>
          <w:p w14:paraId="2C48B2EA" w14:textId="77777777" w:rsidR="006765E6" w:rsidRPr="00551C39" w:rsidRDefault="006765E6" w:rsidP="006765E6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14:paraId="532044EC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1800F445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77A7A912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760E059B" w14:textId="77777777" w:rsidR="00632855" w:rsidRPr="00A410F7" w:rsidRDefault="00632855" w:rsidP="00632855">
      <w:pPr>
        <w:rPr>
          <w:rFonts w:ascii="Times New Roman" w:hAnsi="Times New Roman" w:cs="Times New Roman"/>
        </w:rPr>
      </w:pPr>
    </w:p>
    <w:p w14:paraId="12FA0512" w14:textId="77777777" w:rsidR="00632855" w:rsidRPr="00A410F7" w:rsidRDefault="00A410F7" w:rsidP="00632855">
      <w:pPr>
        <w:rPr>
          <w:rFonts w:ascii="Times New Roman" w:hAnsi="Times New Roman" w:cs="Times New Roman"/>
        </w:rPr>
        <w:sectPr w:rsidR="00632855" w:rsidRPr="00A410F7" w:rsidSect="00F909F1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</w:rPr>
        <w:br w:type="page"/>
      </w:r>
    </w:p>
    <w:p w14:paraId="1CA13D76" w14:textId="77777777" w:rsidR="009840BE" w:rsidRPr="00352119" w:rsidRDefault="009840BE" w:rsidP="009840BE">
      <w:pPr>
        <w:tabs>
          <w:tab w:val="center" w:pos="4680"/>
          <w:tab w:val="left" w:pos="5832"/>
        </w:tabs>
        <w:rPr>
          <w:rFonts w:ascii="Times New Roman" w:hAnsi="Times New Roman" w:cs="Times New Roman"/>
        </w:rPr>
      </w:pPr>
    </w:p>
    <w:p w14:paraId="70BF9B00" w14:textId="77777777" w:rsidR="009840BE" w:rsidRDefault="009840BE" w:rsidP="009840BE">
      <w:pPr>
        <w:rPr>
          <w:rFonts w:ascii="Times New Roman" w:hAnsi="Times New Roman" w:cs="Times New Roman"/>
        </w:rPr>
      </w:pPr>
    </w:p>
    <w:p w14:paraId="01AA459E" w14:textId="77777777" w:rsidR="009840BE" w:rsidRPr="00352119" w:rsidRDefault="009840BE" w:rsidP="009840BE">
      <w:pPr>
        <w:rPr>
          <w:rFonts w:ascii="Times New Roman" w:hAnsi="Times New Roman" w:cs="Times New Roman"/>
        </w:rPr>
      </w:pPr>
      <w:r w:rsidRPr="00352119">
        <w:rPr>
          <w:rFonts w:ascii="Times New Roman" w:hAnsi="Times New Roman" w:cs="Times New Roman"/>
        </w:rPr>
        <w:t>The Program Budget can be modified up to the disbursement limit upon request from the Grantee and approval from the City’s Project Manager.</w:t>
      </w:r>
    </w:p>
    <w:p w14:paraId="7C3D6030" w14:textId="77777777" w:rsidR="009840BE" w:rsidRDefault="009840BE" w:rsidP="009840BE">
      <w:pPr>
        <w:pStyle w:val="ListParagraph"/>
        <w:rPr>
          <w:rFonts w:ascii="Times New Roman" w:hAnsi="Times New Roman" w:cs="Times New Roman"/>
        </w:rPr>
      </w:pPr>
    </w:p>
    <w:tbl>
      <w:tblPr>
        <w:tblW w:w="10440" w:type="dxa"/>
        <w:tblInd w:w="-25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1530"/>
        <w:gridCol w:w="2520"/>
        <w:gridCol w:w="2700"/>
      </w:tblGrid>
      <w:tr w:rsidR="009840BE" w:rsidRPr="00352119" w14:paraId="05C7326E" w14:textId="77777777" w:rsidTr="00F47E2D">
        <w:tc>
          <w:tcPr>
            <w:tcW w:w="3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00E91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  <w:u w:val="single"/>
              </w:rPr>
              <w:t>Expenditures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BC317" w14:textId="77777777" w:rsidR="009840BE" w:rsidRPr="00352119" w:rsidRDefault="009840BE" w:rsidP="00F47E2D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  <w:u w:val="single"/>
              </w:rPr>
              <w:t>Grant Amount</w:t>
            </w:r>
          </w:p>
        </w:tc>
        <w:tc>
          <w:tcPr>
            <w:tcW w:w="2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83135" w14:textId="77777777" w:rsidR="009840BE" w:rsidRPr="00352119" w:rsidRDefault="009840BE" w:rsidP="00F47E2D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  <w:u w:val="single"/>
              </w:rPr>
              <w:t>Budget Narrative</w:t>
            </w:r>
            <w:r w:rsidRPr="00352119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D648ECE" w14:textId="77777777" w:rsidR="009840BE" w:rsidRPr="00352119" w:rsidRDefault="009840BE" w:rsidP="00F47E2D">
            <w:pPr>
              <w:jc w:val="center"/>
              <w:rPr>
                <w:rFonts w:ascii="Times New Roman" w:eastAsia="Calibri" w:hAnsi="Times New Roman" w:cs="Times New Roman"/>
                <w:b/>
                <w:bCs/>
                <w:u w:val="single"/>
              </w:rPr>
            </w:pPr>
            <w:r w:rsidRPr="00352119">
              <w:rPr>
                <w:rFonts w:ascii="Times New Roman" w:eastAsia="Calibri" w:hAnsi="Times New Roman" w:cs="Times New Roman"/>
                <w:b/>
                <w:u w:val="single"/>
              </w:rPr>
              <w:t>Required Supporting Documents for Payment</w:t>
            </w:r>
          </w:p>
        </w:tc>
      </w:tr>
      <w:tr w:rsidR="009840BE" w:rsidRPr="00352119" w14:paraId="5CA44F6F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E66546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Program Personne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C81AED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DD089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29F5FAD4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9840BE" w:rsidRPr="00352119" w14:paraId="122AB37B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84CE9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B5C96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BCD72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0A557EB" w14:textId="77777777" w:rsidR="009840BE" w:rsidRPr="00FF51A6" w:rsidRDefault="005A0687" w:rsidP="00FF51A6">
            <w:pPr>
              <w:jc w:val="right"/>
              <w:rPr>
                <w:rFonts w:eastAsia="Calibri" w:cs="Times New Roman"/>
              </w:rPr>
            </w:pPr>
            <w:r w:rsidRPr="00FF51A6">
              <w:rPr>
                <w:rFonts w:eastAsia="Arial" w:cs="Arial"/>
              </w:rPr>
              <w:t xml:space="preserve">Proof of payment (Payroll records, paystubs, etc.)Timesheets (name, date, and hours worked) </w:t>
            </w:r>
          </w:p>
        </w:tc>
      </w:tr>
      <w:tr w:rsidR="009840BE" w:rsidRPr="00352119" w14:paraId="36CB44CB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438BF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1C0AA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92C53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55263BA6" w14:textId="77777777" w:rsidR="009840BE" w:rsidRPr="00FF51A6" w:rsidRDefault="009840BE" w:rsidP="00FF51A6">
            <w:pPr>
              <w:jc w:val="right"/>
              <w:rPr>
                <w:rFonts w:eastAsia="Calibri" w:cs="Times New Roman"/>
              </w:rPr>
            </w:pPr>
          </w:p>
        </w:tc>
      </w:tr>
      <w:tr w:rsidR="00B546EF" w:rsidRPr="00352119" w14:paraId="0134A8BD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AF265" w14:textId="77777777" w:rsidR="00B546EF" w:rsidRPr="00352119" w:rsidRDefault="00B546EF" w:rsidP="00F47E2D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1CD95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88C26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56B53810" w14:textId="77777777" w:rsidR="00B546EF" w:rsidRPr="00FF51A6" w:rsidRDefault="00B546EF" w:rsidP="00FF51A6">
            <w:pPr>
              <w:jc w:val="right"/>
              <w:rPr>
                <w:rFonts w:eastAsia="Calibri" w:cs="Times New Roman"/>
              </w:rPr>
            </w:pPr>
          </w:p>
        </w:tc>
      </w:tr>
      <w:tr w:rsidR="00B546EF" w:rsidRPr="00352119" w14:paraId="7815DE8C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A15DA" w14:textId="77777777" w:rsidR="00B546EF" w:rsidRPr="00352119" w:rsidRDefault="00B546EF" w:rsidP="00F47E2D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53911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B238F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1E9FEB62" w14:textId="77777777" w:rsidR="00B546EF" w:rsidRPr="00FF51A6" w:rsidRDefault="00B546EF" w:rsidP="00FF51A6">
            <w:pPr>
              <w:jc w:val="right"/>
              <w:rPr>
                <w:rFonts w:eastAsia="Calibri" w:cs="Times New Roman"/>
              </w:rPr>
            </w:pPr>
          </w:p>
        </w:tc>
      </w:tr>
      <w:tr w:rsidR="00B546EF" w:rsidRPr="00352119" w14:paraId="6E49AC69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99CA" w14:textId="77777777" w:rsidR="00B546EF" w:rsidRPr="00352119" w:rsidRDefault="00B546EF" w:rsidP="00F47E2D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3E12F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272DB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4AFD30E5" w14:textId="77777777" w:rsidR="00B546EF" w:rsidRPr="00FF51A6" w:rsidRDefault="00B546EF" w:rsidP="00FF51A6">
            <w:pPr>
              <w:jc w:val="right"/>
              <w:rPr>
                <w:rFonts w:eastAsia="Calibri" w:cs="Times New Roman"/>
              </w:rPr>
            </w:pPr>
          </w:p>
        </w:tc>
      </w:tr>
      <w:tr w:rsidR="009840BE" w:rsidRPr="00352119" w14:paraId="100F9E1D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83594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</w:rPr>
              <w:t>TOTAL PERSONNEL COS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C24F1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1F18B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4B1C199E" w14:textId="77777777" w:rsidR="009840BE" w:rsidRPr="00FF51A6" w:rsidRDefault="009840BE" w:rsidP="00FF51A6">
            <w:pPr>
              <w:jc w:val="right"/>
              <w:rPr>
                <w:rFonts w:eastAsia="Calibri" w:cs="Times New Roman"/>
              </w:rPr>
            </w:pPr>
          </w:p>
        </w:tc>
      </w:tr>
      <w:tr w:rsidR="009840BE" w:rsidRPr="00352119" w14:paraId="7301CE02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17E99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29908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5C5DC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08C46FCD" w14:textId="77777777" w:rsidR="009840BE" w:rsidRPr="00FF51A6" w:rsidRDefault="00FF51A6" w:rsidP="008B5AD7">
            <w:pPr>
              <w:tabs>
                <w:tab w:val="left" w:pos="458"/>
              </w:tabs>
              <w:jc w:val="right"/>
              <w:rPr>
                <w:rFonts w:eastAsia="Calibri" w:cs="Times New Roman"/>
              </w:rPr>
            </w:pPr>
            <w:r w:rsidRPr="00FF51A6">
              <w:rPr>
                <w:rFonts w:eastAsia="Calibri" w:cs="Times New Roman"/>
              </w:rPr>
              <w:tab/>
            </w:r>
          </w:p>
        </w:tc>
      </w:tr>
      <w:tr w:rsidR="009840BE" w:rsidRPr="00352119" w14:paraId="75F5085D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907F5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Program Cos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304C4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AA6F9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B047B24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9840BE" w:rsidRPr="00352119" w14:paraId="28E31D7C" w14:textId="77777777" w:rsidTr="00F47E2D">
        <w:trPr>
          <w:trHeight w:val="277"/>
        </w:trPr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ED464" w14:textId="77777777" w:rsidR="009840BE" w:rsidRPr="00352119" w:rsidRDefault="009840BE" w:rsidP="00F47E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6DCDD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3F0A4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45F37BD9" w14:textId="77777777" w:rsidR="009840BE" w:rsidRPr="00352119" w:rsidRDefault="00A8752E" w:rsidP="00F47E2D">
            <w:pPr>
              <w:rPr>
                <w:rFonts w:ascii="Times New Roman" w:eastAsia="Calibri" w:hAnsi="Times New Roman" w:cs="Times New Roman"/>
                <w:i/>
                <w:iCs/>
              </w:rPr>
            </w:pPr>
            <w:r>
              <w:rPr>
                <w:rFonts w:eastAsia="Calibri" w:cs="Times New Roman"/>
              </w:rPr>
              <w:t>Invoice and confirmation</w:t>
            </w:r>
            <w:r w:rsidR="008B5AD7" w:rsidRPr="00FF51A6">
              <w:rPr>
                <w:rFonts w:eastAsia="Calibri" w:cs="Times New Roman"/>
              </w:rPr>
              <w:t xml:space="preserve"> payment</w:t>
            </w:r>
            <w:r>
              <w:rPr>
                <w:rFonts w:eastAsia="Calibri" w:cs="Times New Roman"/>
              </w:rPr>
              <w:t>,</w:t>
            </w:r>
            <w:r w:rsidR="008B5AD7" w:rsidRPr="00FF51A6">
              <w:rPr>
                <w:rFonts w:eastAsia="Calibri" w:cs="Times New Roman"/>
              </w:rPr>
              <w:t xml:space="preserve"> receipt, bank statement, or cancelled check</w:t>
            </w:r>
          </w:p>
        </w:tc>
      </w:tr>
      <w:tr w:rsidR="009840BE" w:rsidRPr="00352119" w14:paraId="18CB1280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ED5DF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F8BDB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4FABF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E442EF9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B546EF" w:rsidRPr="00352119" w14:paraId="0FD15E0D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17EB5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6C72A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34ED4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29F3FA2D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B546EF" w:rsidRPr="00352119" w14:paraId="466696A4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1DA0F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E75A46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F0DC3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83FE5FA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B546EF" w:rsidRPr="00352119" w14:paraId="11D4FF82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DDDEE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27D0D2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2EE92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D070843" w14:textId="77777777" w:rsidR="00B546EF" w:rsidRPr="00352119" w:rsidRDefault="00B546EF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9840BE" w:rsidRPr="00352119" w14:paraId="5433CA80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AD9CC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</w:rPr>
              <w:t>TOTAL PROGRAM COS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22A18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5C365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655CA03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9840BE" w:rsidRPr="00352119" w14:paraId="3310B448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C829D" w14:textId="77777777" w:rsidR="009840BE" w:rsidRPr="00352119" w:rsidRDefault="009840BE" w:rsidP="00F47E2D">
            <w:pPr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BB360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4AC1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5929C8FF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9840BE" w:rsidRPr="00352119" w14:paraId="71DDB343" w14:textId="77777777" w:rsidTr="00F47E2D">
        <w:tc>
          <w:tcPr>
            <w:tcW w:w="36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E0F93D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</w:rPr>
            </w:pPr>
            <w:r w:rsidRPr="00352119">
              <w:rPr>
                <w:rFonts w:ascii="Times New Roman" w:eastAsia="Calibri" w:hAnsi="Times New Roman" w:cs="Times New Roman"/>
                <w:b/>
                <w:bCs/>
              </w:rPr>
              <w:t>TOTAL PROJECT BUDGE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64CCA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C9AA0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5444E3A2" w14:textId="77777777" w:rsidR="009840BE" w:rsidRPr="00352119" w:rsidRDefault="009840BE" w:rsidP="00F47E2D">
            <w:pPr>
              <w:jc w:val="right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</w:tbl>
    <w:p w14:paraId="61330361" w14:textId="77777777" w:rsidR="00632855" w:rsidRPr="00A410F7" w:rsidRDefault="00632855" w:rsidP="009840BE">
      <w:pPr>
        <w:pStyle w:val="ListParagraph"/>
        <w:ind w:left="360"/>
        <w:rPr>
          <w:rFonts w:ascii="Times New Roman" w:hAnsi="Times New Roman" w:cs="Times New Roman"/>
        </w:rPr>
      </w:pPr>
    </w:p>
    <w:sectPr w:rsidR="00632855" w:rsidRPr="00A410F7" w:rsidSect="00632855"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5673B9" w14:textId="77777777" w:rsidR="00416ADA" w:rsidRDefault="00416ADA" w:rsidP="00632855">
      <w:r>
        <w:separator/>
      </w:r>
    </w:p>
  </w:endnote>
  <w:endnote w:type="continuationSeparator" w:id="0">
    <w:p w14:paraId="2039DAF4" w14:textId="77777777" w:rsidR="00416ADA" w:rsidRDefault="00416ADA" w:rsidP="00632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B84C65" w14:textId="77777777" w:rsidR="00416ADA" w:rsidRDefault="00416ADA" w:rsidP="00632855">
      <w:r>
        <w:separator/>
      </w:r>
    </w:p>
  </w:footnote>
  <w:footnote w:type="continuationSeparator" w:id="0">
    <w:p w14:paraId="40E9E170" w14:textId="77777777" w:rsidR="00416ADA" w:rsidRDefault="00416ADA" w:rsidP="006328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4EC39A" w14:textId="77777777" w:rsidR="00632855" w:rsidRPr="00A410F7" w:rsidRDefault="00632855" w:rsidP="00632855">
    <w:pPr>
      <w:pStyle w:val="Header"/>
      <w:jc w:val="center"/>
      <w:rPr>
        <w:rFonts w:ascii="Times New Roman" w:hAnsi="Times New Roman" w:cs="Times New Roman"/>
        <w:b/>
      </w:rPr>
    </w:pPr>
    <w:r w:rsidRPr="00A410F7">
      <w:rPr>
        <w:rFonts w:ascii="Times New Roman" w:hAnsi="Times New Roman" w:cs="Times New Roman"/>
        <w:b/>
      </w:rPr>
      <w:t>EXHIBIT B</w:t>
    </w:r>
  </w:p>
  <w:p w14:paraId="68B2AA7B" w14:textId="77777777" w:rsidR="00632855" w:rsidRPr="00A410F7" w:rsidRDefault="00632855" w:rsidP="00632855">
    <w:pPr>
      <w:pStyle w:val="Header"/>
      <w:jc w:val="center"/>
      <w:rPr>
        <w:rFonts w:ascii="Times New Roman" w:hAnsi="Times New Roman" w:cs="Times New Roman"/>
        <w:b/>
      </w:rPr>
    </w:pPr>
    <w:r w:rsidRPr="00A410F7">
      <w:rPr>
        <w:rFonts w:ascii="Times New Roman" w:hAnsi="Times New Roman" w:cs="Times New Roman"/>
        <w:b/>
      </w:rPr>
      <w:t>PROGRAM BUDG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E55275" w14:textId="77777777" w:rsidR="00632855" w:rsidRPr="00A410F7" w:rsidRDefault="00632855" w:rsidP="00632855">
    <w:pPr>
      <w:pStyle w:val="Header"/>
      <w:jc w:val="center"/>
      <w:rPr>
        <w:rFonts w:ascii="Times New Roman" w:hAnsi="Times New Roman" w:cs="Times New Roman"/>
        <w:b/>
      </w:rPr>
    </w:pPr>
    <w:r w:rsidRPr="00A410F7">
      <w:rPr>
        <w:rFonts w:ascii="Times New Roman" w:hAnsi="Times New Roman" w:cs="Times New Roman"/>
        <w:b/>
      </w:rPr>
      <w:t>EXHIBIT A</w:t>
    </w:r>
  </w:p>
  <w:p w14:paraId="25990B87" w14:textId="77777777" w:rsidR="00632855" w:rsidRPr="00A410F7" w:rsidRDefault="00632855" w:rsidP="00632855">
    <w:pPr>
      <w:pStyle w:val="Header"/>
      <w:jc w:val="center"/>
      <w:rPr>
        <w:rFonts w:ascii="Times New Roman" w:hAnsi="Times New Roman" w:cs="Times New Roman"/>
        <w:b/>
      </w:rPr>
    </w:pPr>
    <w:r w:rsidRPr="00A410F7">
      <w:rPr>
        <w:rFonts w:ascii="Times New Roman" w:hAnsi="Times New Roman" w:cs="Times New Roman"/>
        <w:b/>
      </w:rPr>
      <w:t>SERVICE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429DC" w14:textId="77777777" w:rsidR="00632855" w:rsidRDefault="00632855">
    <w:pPr>
      <w:pStyle w:val="Header"/>
    </w:pPr>
    <w:r>
      <w:t>EXHIBIT B</w:t>
    </w:r>
  </w:p>
  <w:p w14:paraId="44C6A095" w14:textId="77777777" w:rsidR="00632855" w:rsidRDefault="00632855">
    <w:pPr>
      <w:pStyle w:val="Header"/>
    </w:pPr>
    <w:r>
      <w:t>SERVICE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73691"/>
    <w:multiLevelType w:val="hybridMultilevel"/>
    <w:tmpl w:val="50F2CE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56888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sjA2MDY0MjO0NLRQ0lEKTi0uzszPAykwrQUA63HAKiwAAAA="/>
  </w:docVars>
  <w:rsids>
    <w:rsidRoot w:val="00632855"/>
    <w:rsid w:val="0006466E"/>
    <w:rsid w:val="000F7E03"/>
    <w:rsid w:val="00352FC8"/>
    <w:rsid w:val="00416ADA"/>
    <w:rsid w:val="0042799F"/>
    <w:rsid w:val="004F20A1"/>
    <w:rsid w:val="00551C39"/>
    <w:rsid w:val="00551E5A"/>
    <w:rsid w:val="005A0687"/>
    <w:rsid w:val="00632855"/>
    <w:rsid w:val="006765E6"/>
    <w:rsid w:val="008B5AD7"/>
    <w:rsid w:val="009840BE"/>
    <w:rsid w:val="00A410F7"/>
    <w:rsid w:val="00A8752E"/>
    <w:rsid w:val="00B546EF"/>
    <w:rsid w:val="00B9489E"/>
    <w:rsid w:val="00D23C30"/>
    <w:rsid w:val="00D907D9"/>
    <w:rsid w:val="00F909F1"/>
    <w:rsid w:val="00FB78BF"/>
    <w:rsid w:val="00FE56B5"/>
    <w:rsid w:val="00FF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EF3AD"/>
  <w15:docId w15:val="{C47AC326-3572-46CA-80CD-0A0224009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28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855"/>
  </w:style>
  <w:style w:type="paragraph" w:styleId="Footer">
    <w:name w:val="footer"/>
    <w:basedOn w:val="Normal"/>
    <w:link w:val="FooterChar"/>
    <w:uiPriority w:val="99"/>
    <w:unhideWhenUsed/>
    <w:rsid w:val="006328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855"/>
  </w:style>
  <w:style w:type="paragraph" w:styleId="ListParagraph">
    <w:name w:val="List Paragraph"/>
    <w:basedOn w:val="Normal"/>
    <w:uiPriority w:val="34"/>
    <w:qFormat/>
    <w:rsid w:val="00632855"/>
    <w:pPr>
      <w:ind w:left="720"/>
      <w:contextualSpacing/>
    </w:pPr>
  </w:style>
  <w:style w:type="table" w:styleId="TableGrid">
    <w:name w:val="Table Grid"/>
    <w:basedOn w:val="TableNormal"/>
    <w:uiPriority w:val="59"/>
    <w:rsid w:val="00632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81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1B4BD-88C6-40E5-A97E-FAD49399A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3</Words>
  <Characters>98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SEALS</dc:creator>
  <cp:lastModifiedBy>Guadalupe Morales</cp:lastModifiedBy>
  <cp:revision>2</cp:revision>
  <cp:lastPrinted>2024-07-26T18:16:00Z</cp:lastPrinted>
  <dcterms:created xsi:type="dcterms:W3CDTF">2024-07-26T23:04:00Z</dcterms:created>
  <dcterms:modified xsi:type="dcterms:W3CDTF">2024-07-26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360697-266a-4563-acd5-eba284ec2b76_Enabled">
    <vt:lpwstr>true</vt:lpwstr>
  </property>
  <property fmtid="{D5CDD505-2E9C-101B-9397-08002B2CF9AE}" pid="3" name="MSIP_Label_b9360697-266a-4563-acd5-eba284ec2b76_SetDate">
    <vt:lpwstr>2024-07-26T23:04:16Z</vt:lpwstr>
  </property>
  <property fmtid="{D5CDD505-2E9C-101B-9397-08002B2CF9AE}" pid="4" name="MSIP_Label_b9360697-266a-4563-acd5-eba284ec2b76_Method">
    <vt:lpwstr>Standard</vt:lpwstr>
  </property>
  <property fmtid="{D5CDD505-2E9C-101B-9397-08002B2CF9AE}" pid="5" name="MSIP_Label_b9360697-266a-4563-acd5-eba284ec2b76_Name">
    <vt:lpwstr>defa4170-0d19-0005-0004-bc88714345d2</vt:lpwstr>
  </property>
  <property fmtid="{D5CDD505-2E9C-101B-9397-08002B2CF9AE}" pid="6" name="MSIP_Label_b9360697-266a-4563-acd5-eba284ec2b76_SiteId">
    <vt:lpwstr>8ab93658-f71f-4926-b380-e0da1d18115a</vt:lpwstr>
  </property>
  <property fmtid="{D5CDD505-2E9C-101B-9397-08002B2CF9AE}" pid="7" name="MSIP_Label_b9360697-266a-4563-acd5-eba284ec2b76_ActionId">
    <vt:lpwstr>d4ed0735-b0fe-4691-830b-c863451f2619</vt:lpwstr>
  </property>
  <property fmtid="{D5CDD505-2E9C-101B-9397-08002B2CF9AE}" pid="8" name="MSIP_Label_b9360697-266a-4563-acd5-eba284ec2b76_ContentBits">
    <vt:lpwstr>0</vt:lpwstr>
  </property>
</Properties>
</file>